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8C0" w:rsidRDefault="00E64ECC" w:rsidP="0027654F">
      <w:r>
        <w:t xml:space="preserve">                   </w:t>
      </w:r>
      <w:r w:rsidR="00480506">
        <w:t xml:space="preserve">                    </w:t>
      </w:r>
      <w:r w:rsidR="00A438C0">
        <w:t xml:space="preserve">                 </w:t>
      </w:r>
      <w:r w:rsidR="00846354">
        <w:t xml:space="preserve">               </w:t>
      </w:r>
      <w:r w:rsidR="00A438C0">
        <w:t xml:space="preserve">                </w:t>
      </w:r>
      <w:r w:rsidR="00480506">
        <w:t xml:space="preserve">     </w:t>
      </w:r>
      <w:r w:rsidR="00A438C0">
        <w:rPr>
          <w:rFonts w:ascii="Times New Roman" w:hAnsi="Times New Roman" w:cs="Times New Roman"/>
          <w:noProof/>
          <w:sz w:val="72"/>
          <w:szCs w:val="72"/>
        </w:rPr>
        <w:drawing>
          <wp:inline distT="0" distB="0" distL="0" distR="0" wp14:anchorId="0379F499" wp14:editId="78A94218">
            <wp:extent cx="1143000" cy="800100"/>
            <wp:effectExtent l="0" t="0" r="0" b="0"/>
            <wp:docPr id="7" name="Graphic 7" descr="Scales of just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alesofjustice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38C0" w:rsidRDefault="00A438C0">
      <w:pPr>
        <w:rPr>
          <w:rFonts w:ascii="Times New Roman" w:hAnsi="Times New Roman" w:cs="Times New Roman"/>
          <w:sz w:val="72"/>
          <w:szCs w:val="72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sz w:val="72"/>
          <w:szCs w:val="72"/>
        </w:rPr>
        <w:t xml:space="preserve">         </w:t>
      </w:r>
      <w:r w:rsidR="00846354">
        <w:rPr>
          <w:rFonts w:ascii="Times New Roman" w:hAnsi="Times New Roman" w:cs="Times New Roman"/>
          <w:noProof/>
          <w:sz w:val="72"/>
          <w:szCs w:val="72"/>
        </w:rPr>
        <w:t xml:space="preserve">    </w:t>
      </w:r>
      <w:r>
        <w:t xml:space="preserve"> </w:t>
      </w:r>
      <w:r w:rsidR="00480506">
        <w:t xml:space="preserve">   </w:t>
      </w:r>
      <w:r w:rsidR="00E64ECC" w:rsidRPr="00480506">
        <w:rPr>
          <w:rFonts w:ascii="Times New Roman" w:hAnsi="Times New Roman" w:cs="Times New Roman"/>
          <w:sz w:val="72"/>
          <w:szCs w:val="72"/>
          <w:highlight w:val="lightGray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w:t>CHIEF’S REPORT</w:t>
      </w:r>
    </w:p>
    <w:p w:rsidR="00A438C0" w:rsidRPr="00846354" w:rsidRDefault="00A438C0">
      <w:pPr>
        <w:rPr>
          <w:rFonts w:ascii="Times New Roman" w:hAnsi="Times New Roman" w:cs="Times New Roman"/>
          <w:sz w:val="24"/>
          <w:szCs w:val="2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</w:pPr>
    </w:p>
    <w:p w:rsidR="0081419C" w:rsidRPr="00846354" w:rsidRDefault="0081419C">
      <w:pPr>
        <w:rPr>
          <w:rFonts w:ascii="Times New Roman" w:hAnsi="Times New Roman" w:cs="Times New Roman"/>
          <w:sz w:val="24"/>
          <w:szCs w:val="2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</w:pPr>
      <w:r w:rsidRPr="00846354">
        <w:rPr>
          <w:rFonts w:ascii="Times New Roman" w:hAnsi="Times New Roman" w:cs="Times New Roman"/>
          <w:sz w:val="24"/>
          <w:szCs w:val="24"/>
        </w:rPr>
        <w:t>Good afternoon,</w:t>
      </w:r>
    </w:p>
    <w:p w:rsidR="00A438C0" w:rsidRDefault="00A438C0" w:rsidP="000B7D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46354">
        <w:rPr>
          <w:rFonts w:ascii="Times New Roman" w:hAnsi="Times New Roman" w:cs="Times New Roman"/>
          <w:sz w:val="24"/>
          <w:szCs w:val="24"/>
        </w:rPr>
        <w:t xml:space="preserve">I hope all is well with each of you.  The coronavirus </w:t>
      </w:r>
      <w:r w:rsidR="00846354">
        <w:rPr>
          <w:rFonts w:ascii="Times New Roman" w:hAnsi="Times New Roman" w:cs="Times New Roman"/>
          <w:sz w:val="24"/>
          <w:szCs w:val="24"/>
        </w:rPr>
        <w:t>h</w:t>
      </w:r>
      <w:r w:rsidRPr="00846354">
        <w:rPr>
          <w:rFonts w:ascii="Times New Roman" w:hAnsi="Times New Roman" w:cs="Times New Roman"/>
          <w:sz w:val="24"/>
          <w:szCs w:val="24"/>
        </w:rPr>
        <w:t xml:space="preserve">as impacted communities and our courts in a manner that has left many people feeling uneasy and a bit anxious (at best).  </w:t>
      </w:r>
      <w:r w:rsidR="002E665E">
        <w:rPr>
          <w:rFonts w:ascii="Times New Roman" w:hAnsi="Times New Roman" w:cs="Times New Roman"/>
          <w:sz w:val="24"/>
          <w:szCs w:val="24"/>
        </w:rPr>
        <w:t xml:space="preserve">However, we still must make every effort to continue to provide access to justice </w:t>
      </w:r>
      <w:r w:rsidR="009068E2">
        <w:rPr>
          <w:rFonts w:ascii="Times New Roman" w:hAnsi="Times New Roman" w:cs="Times New Roman"/>
          <w:sz w:val="24"/>
          <w:szCs w:val="24"/>
        </w:rPr>
        <w:t>within the context of the recommended health and safety COVID19 guidelines.</w:t>
      </w:r>
      <w:r w:rsidRPr="00846354">
        <w:rPr>
          <w:rFonts w:ascii="Times New Roman" w:hAnsi="Times New Roman" w:cs="Times New Roman"/>
          <w:sz w:val="24"/>
          <w:szCs w:val="24"/>
        </w:rPr>
        <w:t xml:space="preserve">  </w:t>
      </w:r>
      <w:r w:rsidR="009068E2">
        <w:rPr>
          <w:rFonts w:ascii="Times New Roman" w:hAnsi="Times New Roman" w:cs="Times New Roman"/>
          <w:sz w:val="24"/>
          <w:szCs w:val="24"/>
        </w:rPr>
        <w:t xml:space="preserve">I am aware that we have issued several </w:t>
      </w:r>
      <w:r w:rsidR="009068E2" w:rsidRPr="00846354">
        <w:rPr>
          <w:rFonts w:ascii="Times New Roman" w:hAnsi="Times New Roman" w:cs="Times New Roman"/>
          <w:sz w:val="24"/>
          <w:szCs w:val="24"/>
        </w:rPr>
        <w:t xml:space="preserve">amendments and/modifications </w:t>
      </w:r>
      <w:r w:rsidR="009068E2">
        <w:rPr>
          <w:rFonts w:ascii="Times New Roman" w:hAnsi="Times New Roman" w:cs="Times New Roman"/>
          <w:sz w:val="24"/>
          <w:szCs w:val="24"/>
        </w:rPr>
        <w:t>in the past few months.  However, the coronavirus is unprecedented for our courts.  We must proceed with caution as we make attempts to preserve the health and well-being of court personnel, attorneys</w:t>
      </w:r>
      <w:r w:rsidR="002C0C30">
        <w:rPr>
          <w:rFonts w:ascii="Times New Roman" w:hAnsi="Times New Roman" w:cs="Times New Roman"/>
          <w:sz w:val="24"/>
          <w:szCs w:val="24"/>
        </w:rPr>
        <w:t>,</w:t>
      </w:r>
      <w:r w:rsidR="009068E2">
        <w:rPr>
          <w:rFonts w:ascii="Times New Roman" w:hAnsi="Times New Roman" w:cs="Times New Roman"/>
          <w:sz w:val="24"/>
          <w:szCs w:val="24"/>
        </w:rPr>
        <w:t xml:space="preserve"> and the public.  </w:t>
      </w:r>
    </w:p>
    <w:p w:rsidR="009068E2" w:rsidRPr="00846354" w:rsidRDefault="009068E2" w:rsidP="000B7D3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31BD8" w:rsidRDefault="00A438C0" w:rsidP="000B7D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46354">
        <w:rPr>
          <w:rFonts w:ascii="Times New Roman" w:hAnsi="Times New Roman" w:cs="Times New Roman"/>
          <w:sz w:val="24"/>
          <w:szCs w:val="24"/>
        </w:rPr>
        <w:t xml:space="preserve">Thank you for your patience and understanding regarding the dilemma that we are </w:t>
      </w:r>
      <w:r w:rsidR="00431BD8" w:rsidRPr="00846354">
        <w:rPr>
          <w:rFonts w:ascii="Times New Roman" w:hAnsi="Times New Roman" w:cs="Times New Roman"/>
          <w:sz w:val="24"/>
          <w:szCs w:val="24"/>
        </w:rPr>
        <w:t>faced</w:t>
      </w:r>
      <w:bookmarkStart w:id="0" w:name="_GoBack"/>
      <w:bookmarkEnd w:id="0"/>
      <w:r w:rsidR="00431BD8" w:rsidRPr="00846354">
        <w:rPr>
          <w:rFonts w:ascii="Times New Roman" w:hAnsi="Times New Roman" w:cs="Times New Roman"/>
          <w:sz w:val="24"/>
          <w:szCs w:val="24"/>
        </w:rPr>
        <w:t xml:space="preserve"> with.  Please see the </w:t>
      </w:r>
      <w:r w:rsidR="009068E2">
        <w:rPr>
          <w:rFonts w:ascii="Times New Roman" w:hAnsi="Times New Roman" w:cs="Times New Roman"/>
          <w:sz w:val="24"/>
          <w:szCs w:val="24"/>
        </w:rPr>
        <w:t>attached documents with updates and schedules for the upcoming month(s).  Feel free to contact our office if you have any questions or comments.</w:t>
      </w:r>
    </w:p>
    <w:p w:rsidR="009068E2" w:rsidRDefault="009068E2" w:rsidP="000B7D3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 appreciate your time and attention.  I hope and pray for your safety and well-being.</w:t>
      </w:r>
    </w:p>
    <w:p w:rsid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ith Warm Regards,</w:t>
      </w:r>
    </w:p>
    <w:p w:rsid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2C0C30" w:rsidRDefault="002C0C30" w:rsidP="00846354">
      <w:pPr>
        <w:shd w:val="clear" w:color="auto" w:fill="FFFFFF"/>
        <w:spacing w:after="0" w:line="240" w:lineRule="auto"/>
        <w:contextualSpacing/>
        <w:jc w:val="both"/>
        <w:rPr>
          <w:rFonts w:ascii="Edwardian Script ITC" w:eastAsia="Times New Roman" w:hAnsi="Edwardian Script ITC" w:cs="Times New Roman"/>
          <w:color w:val="000000" w:themeColor="text1"/>
          <w:sz w:val="24"/>
          <w:szCs w:val="24"/>
          <w:shd w:val="clear" w:color="auto" w:fill="FFFFFF"/>
        </w:rPr>
      </w:pPr>
    </w:p>
    <w:p w:rsidR="00846354" w:rsidRPr="002C0C30" w:rsidRDefault="002C0C30" w:rsidP="00846354">
      <w:pPr>
        <w:shd w:val="clear" w:color="auto" w:fill="FFFFFF"/>
        <w:spacing w:after="0" w:line="240" w:lineRule="auto"/>
        <w:contextualSpacing/>
        <w:jc w:val="both"/>
        <w:rPr>
          <w:rFonts w:ascii="Edwardian Script ITC" w:eastAsia="Times New Roman" w:hAnsi="Edwardian Script ITC" w:cs="Times New Roman"/>
          <w:color w:val="000000" w:themeColor="text1"/>
          <w:sz w:val="28"/>
          <w:szCs w:val="28"/>
          <w:shd w:val="clear" w:color="auto" w:fill="FFFFFF"/>
        </w:rPr>
      </w:pPr>
      <w:r w:rsidRPr="002C0C30">
        <w:rPr>
          <w:rFonts w:ascii="Edwardian Script ITC" w:eastAsia="Times New Roman" w:hAnsi="Edwardian Script ITC" w:cs="Times New Roman"/>
          <w:color w:val="000000" w:themeColor="text1"/>
          <w:sz w:val="28"/>
          <w:szCs w:val="28"/>
          <w:shd w:val="clear" w:color="auto" w:fill="FFFFFF"/>
        </w:rPr>
        <w:t>Teresa H. Vincent</w:t>
      </w:r>
    </w:p>
    <w:p w:rsid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resa H. Vincent</w:t>
      </w:r>
    </w:p>
    <w:p w:rsid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ief District Court Judge, 18</w:t>
      </w:r>
      <w:r w:rsidRPr="0084635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Judicial District</w:t>
      </w:r>
    </w:p>
    <w:p w:rsid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846354" w:rsidRPr="00846354" w:rsidRDefault="00846354" w:rsidP="00846354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846354" w:rsidRPr="00846354" w:rsidRDefault="00846354" w:rsidP="00846354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31BD8" w:rsidRPr="00846354" w:rsidRDefault="00431BD8" w:rsidP="000B7D3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21305" w:rsidRPr="00846354" w:rsidRDefault="00D21305" w:rsidP="000A1B8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1419C" w:rsidRPr="00846354" w:rsidRDefault="0081419C" w:rsidP="00D21305">
      <w:pPr>
        <w:rPr>
          <w:rFonts w:ascii="Times New Roman" w:hAnsi="Times New Roman" w:cs="Times New Roman"/>
          <w:sz w:val="24"/>
          <w:szCs w:val="24"/>
        </w:rPr>
      </w:pPr>
      <w:r w:rsidRPr="0084635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1419C" w:rsidRPr="00846354" w:rsidSect="008463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6354" w:rsidRDefault="00846354" w:rsidP="00846354">
      <w:pPr>
        <w:spacing w:after="0" w:line="240" w:lineRule="auto"/>
      </w:pPr>
      <w:r>
        <w:separator/>
      </w:r>
    </w:p>
  </w:endnote>
  <w:endnote w:type="continuationSeparator" w:id="0">
    <w:p w:rsidR="00846354" w:rsidRDefault="00846354" w:rsidP="00846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6354" w:rsidRDefault="00846354" w:rsidP="00846354">
      <w:pPr>
        <w:spacing w:after="0" w:line="240" w:lineRule="auto"/>
      </w:pPr>
      <w:r>
        <w:separator/>
      </w:r>
    </w:p>
  </w:footnote>
  <w:footnote w:type="continuationSeparator" w:id="0">
    <w:p w:rsidR="00846354" w:rsidRDefault="00846354" w:rsidP="008463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C7C58"/>
    <w:multiLevelType w:val="multilevel"/>
    <w:tmpl w:val="44085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F818C6"/>
    <w:multiLevelType w:val="hybridMultilevel"/>
    <w:tmpl w:val="E12E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07F1A"/>
    <w:multiLevelType w:val="hybridMultilevel"/>
    <w:tmpl w:val="9A54F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2A7AA7"/>
    <w:multiLevelType w:val="hybridMultilevel"/>
    <w:tmpl w:val="5688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TM0NzWzMDE3NDdS0lEKTi0uzszPAykwrAUA7GC5wywAAAA="/>
  </w:docVars>
  <w:rsids>
    <w:rsidRoot w:val="0081419C"/>
    <w:rsid w:val="0004650D"/>
    <w:rsid w:val="000A1B82"/>
    <w:rsid w:val="000B7D33"/>
    <w:rsid w:val="0027654F"/>
    <w:rsid w:val="002C0C30"/>
    <w:rsid w:val="002E665E"/>
    <w:rsid w:val="00431BD8"/>
    <w:rsid w:val="00480506"/>
    <w:rsid w:val="00524236"/>
    <w:rsid w:val="007B1785"/>
    <w:rsid w:val="0081419C"/>
    <w:rsid w:val="00846354"/>
    <w:rsid w:val="009068E2"/>
    <w:rsid w:val="00A438C0"/>
    <w:rsid w:val="00CC076E"/>
    <w:rsid w:val="00D21305"/>
    <w:rsid w:val="00E64ECC"/>
    <w:rsid w:val="00F0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8391A"/>
  <w15:chartTrackingRefBased/>
  <w15:docId w15:val="{681E9586-4AD4-451C-A843-AC45D03FA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4ECC"/>
  </w:style>
  <w:style w:type="paragraph" w:styleId="Heading1">
    <w:name w:val="heading 1"/>
    <w:basedOn w:val="Normal"/>
    <w:next w:val="Normal"/>
    <w:link w:val="Heading1Char"/>
    <w:uiPriority w:val="9"/>
    <w:qFormat/>
    <w:rsid w:val="00E64ECC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4ECC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4ECC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4EC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4E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4EC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4EC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4EC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4ECC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4EC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4ECC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4ECC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4ECC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4ECC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4ECC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4EC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4EC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4ECC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4ECC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64ECC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64ECC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4ECC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4ECC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E64ECC"/>
    <w:rPr>
      <w:b/>
      <w:bCs/>
    </w:rPr>
  </w:style>
  <w:style w:type="character" w:styleId="Emphasis">
    <w:name w:val="Emphasis"/>
    <w:basedOn w:val="DefaultParagraphFont"/>
    <w:uiPriority w:val="20"/>
    <w:qFormat/>
    <w:rsid w:val="00E64ECC"/>
    <w:rPr>
      <w:i/>
      <w:iCs/>
      <w:color w:val="000000" w:themeColor="text1"/>
    </w:rPr>
  </w:style>
  <w:style w:type="paragraph" w:styleId="NoSpacing">
    <w:name w:val="No Spacing"/>
    <w:uiPriority w:val="1"/>
    <w:qFormat/>
    <w:rsid w:val="00E64E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4ECC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64ECC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4ECC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4ECC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64EC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64EC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64ECC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64ECC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64ECC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4ECC"/>
    <w:pPr>
      <w:outlineLvl w:val="9"/>
    </w:pPr>
  </w:style>
  <w:style w:type="paragraph" w:styleId="ListParagraph">
    <w:name w:val="List Paragraph"/>
    <w:basedOn w:val="Normal"/>
    <w:uiPriority w:val="34"/>
    <w:qFormat/>
    <w:rsid w:val="008141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A1B82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8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8C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6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354"/>
  </w:style>
  <w:style w:type="paragraph" w:styleId="Footer">
    <w:name w:val="footer"/>
    <w:basedOn w:val="Normal"/>
    <w:link w:val="FooterChar"/>
    <w:uiPriority w:val="99"/>
    <w:unhideWhenUsed/>
    <w:rsid w:val="00846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5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B10F6F6B-F4D4-4D3B-BA48-9C0037BA5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, Teresa H.</dc:creator>
  <cp:keywords/>
  <dc:description/>
  <cp:lastModifiedBy>Vincent, Teresa H.</cp:lastModifiedBy>
  <cp:revision>2</cp:revision>
  <dcterms:created xsi:type="dcterms:W3CDTF">2020-06-26T15:08:00Z</dcterms:created>
  <dcterms:modified xsi:type="dcterms:W3CDTF">2020-06-26T15:08:00Z</dcterms:modified>
</cp:coreProperties>
</file>